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X1ca74287d118dcc3cb9d85ebeee4d9c9ff9e850"/>
    <w:p>
      <w:pPr>
        <w:pStyle w:val="Heading1"/>
      </w:pPr>
      <w:r>
        <w:t xml:space="preserve">Cover Letter for Business Consultant Position in South Africa Johannesburg</w:t>
      </w:r>
    </w:p>
    <w:p>
      <w:pPr>
        <w:pStyle w:val="FirstParagraph"/>
      </w:pPr>
      <w:r>
        <w:t xml:space="preserve">Dear [Hiring Manager's Name],</w:t>
      </w:r>
    </w:p>
    <w:p>
      <w:pPr>
        <w:pStyle w:val="BodyText"/>
      </w:pPr>
      <w:r>
        <w:t xml:space="preserve">I am writing to express my enthusiastic interest in the Business Consultant position at your esteemed organization in South Africa Johannesburg. With a proven track record of driving strategic growth, optimizing operational efficiency, and delivering measurable results for businesses across diverse industries, I am confident in my ability to contribute meaningfully to your team. As a dedicated professional deeply rooted in the dynamic business landscape of South Africa, I am eager to bring my expertise in strategic planning, market analysis, and innovation-driven solutions to support your organization’s goals while navigating the unique challenges and opportunities of Johannesburg’s thriving economy.</w:t>
      </w:r>
    </w:p>
    <w:p>
      <w:pPr>
        <w:pStyle w:val="BodyText"/>
      </w:pPr>
      <w:r>
        <w:t xml:space="preserve">Having spent over [X] years working as a Business Consultant, I have cultivated a specialized skill set that aligns seamlessly with the demands of the South African market. My career has been defined by a commitment to understanding local business ecosystems, from small and medium enterprises (SMEs) in Johannesburg’s bustling urban centers to large-scale corporates operating across the continent. This experience has equipped me with a nuanced perspective on how to tailor strategies that address cultural, economic, and regulatory nuances specific to South Africa Johannesburg. Whether it is helping startups navigate the complexities of local market entry or guiding established firms through digital transformation, I thrive in environments where innovation meets practicality.</w:t>
      </w:r>
    </w:p>
    <w:p>
      <w:pPr>
        <w:pStyle w:val="BodyText"/>
      </w:pPr>
      <w:r>
        <w:t xml:space="preserve">One of my core strengths as a Business Consultant lies in my ability to analyze complex business challenges and translate them into actionable strategies. For instance, during my tenure at [Previous Company], I worked with a multinational retail client operating in Johannesburg to revamp their supply chain logistics. By leveraging data-driven insights and collaborating with cross-functional teams, we reduced operational costs by 18% while improving delivery timelines by 25%. This project not only underscored the importance of agility in South Africa’s competitive market but also highlighted my capacity to deliver results that resonate with both local and global standards.</w:t>
      </w:r>
    </w:p>
    <w:p>
      <w:pPr>
        <w:pStyle w:val="BodyText"/>
      </w:pPr>
      <w:r>
        <w:t xml:space="preserve">South Africa Johannesburg, as a hub for commerce, technology, and innovation, presents a unique blend of opportunities and challenges. The city’s diverse economy—spanning sectors such as mining, finance, manufacturing, and information technology—requires consultants who can adapt to rapidly evolving trends while maintaining a deep understanding of the local context. My work in Johannesburg has involved partnering with clients to develop strategies that align with the region’s economic priorities, such as fostering inclusivity through job creation and supporting sustainable development initiatives. For example, I recently collaborated with a social enterprise focused on youth empowerment, helping them refine their business model to scale impact while ensuring financial viability. This experience reinforced my belief in the transformative power of consulting when grounded in a genuine understanding of local needs.</w:t>
      </w:r>
    </w:p>
    <w:p>
      <w:pPr>
        <w:pStyle w:val="BodyText"/>
      </w:pPr>
      <w:r>
        <w:t xml:space="preserve">What sets me apart as a Business Consultant is my client-centric approach and commitment to fostering long-term partnerships. I believe that successful consulting is not just about solving immediate problems but also about building trust and empowering organizations to achieve sustained growth. In Johannesburg, where businesses often face resource constraints and regulatory complexities, this philosophy is particularly vital. My ability to communicate effectively with stakeholders at all levels—from C-suite executives to frontline employees—ensures that strategies are not only well-conceived but also widely adopted and executed. This was evident in a recent project where I helped a financial services firm improve its customer retention rates by 30% through targeted process re-engineering and staff training programs.</w:t>
      </w:r>
    </w:p>
    <w:p>
      <w:pPr>
        <w:pStyle w:val="BodyText"/>
      </w:pPr>
      <w:r>
        <w:t xml:space="preserve">As the Business Consultant role in South Africa Johannesburg demands a blend of analytical rigor, cultural sensitivity, and adaptability, I am particularly drawn to your organization’s reputation for innovation and ethical leadership. Your focus on [specific company value or project related to South Africa Johannesburg] resonates deeply with my own professional values. I am confident that my expertise in [specific area of consulting, e.g., market entry strategies, digital transformation, risk management] will complement your team’s efforts to drive growth and excellence in one of Africa’s most dynamic markets.</w:t>
      </w:r>
    </w:p>
    <w:p>
      <w:pPr>
        <w:pStyle w:val="BodyText"/>
      </w:pPr>
      <w:r>
        <w:t xml:space="preserve">Furthermore, my strong network within Johannesburg’s business community and my familiarity with local regulations, labor practices, and market trends position me to quickly add value. I am also well-versed in leveraging technology to enhance decision-making processes, whether through data analytics tools or digital transformation frameworks that are increasingly critical in today’s fast-paced environment. This aligns with the growing emphasis on tech-driven solutions in South Africa Johannesburg, where businesses are seeking ways to stay competitive amid global disruptions.</w:t>
      </w:r>
    </w:p>
    <w:p>
      <w:pPr>
        <w:pStyle w:val="BodyText"/>
      </w:pPr>
      <w:r>
        <w:t xml:space="preserve">I am particularly excited about the opportunity to contribute to your organization’s mission of [specific goal or initiative related to the company]. Whether it is helping your team navigate economic fluctuations, identify new market opportunities, or implement sustainable practices that align with South Africa’s developmental goals, I am eager to bring my expertise and passion for consulting to this role. My proactive approach, combined with a deep respect for the unique challenges faced by businesses in Johannesburg, ensures that I will be an asset to your team.</w:t>
      </w:r>
    </w:p>
    <w:p>
      <w:pPr>
        <w:pStyle w:val="BodyText"/>
      </w:pPr>
      <w:r>
        <w:t xml:space="preserve">Thank you for considering my application. I would welcome the opportunity to discuss how my background, skills, and vision align with your organization’s needs. I am available at [your phone number] or [your email address] and am happy to accommodate a meeting at your earliest convenience. I look forward to the possibility of contributing to your team’s success in South Africa Johannesburg.</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dc:title>
  <dc:creator/>
  <dc:language>en</dc:language>
  <cp:keywords/>
  <dcterms:created xsi:type="dcterms:W3CDTF">2026-07-24T16:56:37Z</dcterms:created>
  <dcterms:modified xsi:type="dcterms:W3CDTF">2026-07-24T16:56:37Z</dcterms:modified>
</cp:coreProperties>
</file>

<file path=docProps/custom.xml><?xml version="1.0" encoding="utf-8"?>
<Properties xmlns="http://schemas.openxmlformats.org/officeDocument/2006/custom-properties" xmlns:vt="http://schemas.openxmlformats.org/officeDocument/2006/docPropsVTypes"/>
</file>